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f1cba9c875b5f95546d7699cbc87ab391a204325.png"/>
            <a:graphic>
              <a:graphicData uri="http://schemas.openxmlformats.org/drawingml/2006/picture">
                <pic:pic>
                  <pic:nvPicPr>
                    <pic:cNvPr id="1" name="image-f1cba9c875b5f95546d7699cbc87ab391a204325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an you tell about concrete graph features which can be fed into the ml model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are concrete graph features you can extract from your Neo4j graph to enhance fraud detection ML models, supported by industry implementations and research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Centrality Metric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etweenness Centralit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dentifies accounts/nodes acting as bridges in money laundering schemes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igh scores indicate entities facilitating suspicious transaction flow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geRank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lags accounts with unusual transaction influence (e.g., synthetic identities funneling funds)</w:t>
      </w:r>
      <w:bookmarkStart w:id="1" w:name="fnref1:1"/>
      <w:bookmarkEnd w:id="1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2" w:name="fnref2"/>
      <w:bookmarkEnd w:id="2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ample: Accounts with &gt;95th percentile PageRank scores in your network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gree Centralit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easures direct connections (e.g., accounts linked to &gt;10 devices/emails)</w:t>
      </w:r>
      <w:bookmarkStart w:id="3" w:name="fnref3"/>
      <w:bookmarkEnd w:id="3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Community Featur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Louvain Community ID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ssigns cluster IDs to detect fraud rings (e.g., 15 accounts sharing devices in Cluster #X)</w:t>
      </w:r>
      <w:bookmarkStart w:id="4" w:name="fnref1:2"/>
      <w:bookmarkEnd w:id="4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5" w:name="fnref3:1"/>
      <w:bookmarkEnd w:id="5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CC (Weakly Connected Component) Siz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rge WCCs (&gt;50 nodes) may indicate coordinated attacks</w:t>
      </w:r>
      <w:bookmarkStart w:id="6" w:name="fnref1:3"/>
      <w:bookmarkEnd w:id="6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d in XGBoost models to improve accuracy by 14%</w:t>
      </w:r>
      <w:bookmarkStart w:id="7" w:name="fnref1:4"/>
      <w:bookmarkEnd w:id="7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luster Densit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raudulent communities often show higher-than-average connection density</w:t>
      </w:r>
      <w:bookmarkStart w:id="8" w:name="fnref3:2"/>
      <w:bookmarkEnd w:id="8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Shared Attribute Patter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vice/SSN/Email Reus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unt of accounts per devic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ATCH (d:Device)&lt;-[:USES]-(a) RETURN d.id, count(a)</w:t>
      </w:r>
      <w:bookmarkStart w:id="9" w:name="fnref3:3"/>
      <w:bookmarkEnd w:id="9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lag devices linked to &gt;3 accounts in 7 day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Geographic Anomali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nsactions from IP/Location inconsistent with account history</w:t>
      </w:r>
      <w:bookmarkStart w:id="10" w:name="fnref4"/>
      <w:bookmarkEnd w:id="10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Temporal Graph Featur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lationship Velocit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w connections formed/hour (e.g., account adding 5 devices in 1 hour)</w:t>
      </w:r>
      <w:bookmarkStart w:id="11" w:name="fnref2:1"/>
      <w:bookmarkEnd w:id="1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nsaction burst detection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ALL temporal.patterns.suddenIncrease(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Historical Link Analysi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ths reactivating dormant accounts (e.g., fraudster reusing old SSN-email pairs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Path-Based Signal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hortest Path to Known Fraud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ATCH path=shortestPath((a)-[*..3]-(fraud))</w:t>
      </w:r>
      <w:bookmarkStart w:id="12" w:name="fnref1:5"/>
      <w:bookmarkEnd w:id="12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counts within 2 hops of flagged entities get +0.3 risk scor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ransaction Chain Depth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hop money trails (e.g., A→B→C→D within 10 minutes)</w:t>
      </w:r>
      <w:bookmarkStart w:id="13" w:name="fnref4:1"/>
      <w:bookmarkEnd w:id="13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Graph Embedding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astRP Embedding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128-dimension vector representations of account/device nodes</w:t>
      </w:r>
      <w:bookmarkStart w:id="14" w:name="fnref2:2"/>
      <w:bookmarkEnd w:id="14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ptures latent relationship patterns for ML inpu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ode2Vec Walk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mbeddings preserving structural equivalence (e.g., similar "mule account" roles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lementation Example (Neo4j Cypher/GDS)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alculate PageRank for accounts</w:t>
        <w:br/>
        <w:t xml:space="preserve">CALL gds.pageRank.stream('account-network', {maxIterations: 20}) </w:t>
        <w:br/>
        <w:t xml:space="preserve">YIELD nodeId, score</w:t>
        <w:br/>
        <w:t xml:space="preserve">SET gds.util.asNode(nodeId).pagerank = score</w:t>
        <w:br/>
        <w:t xml:space="preserve"/>
        <w:br/>
        <w:t xml:space="preserve">// Extract device-sharing features</w:t>
        <w:br/>
        <w:t xml:space="preserve">MATCH (a:Account)-[:USES]-&gt;(d:Device)</w:t>
        <w:br/>
        <w:t xml:space="preserve">WITH d.id AS device, count(a) AS users</w:t>
        <w:br/>
        <w:t xml:space="preserve">WHERE users &gt; 3</w:t>
        <w:br/>
        <w:t xml:space="preserve">RETURN device, users AS risk_feature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act Validation (From Sources)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eature Typ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odel Improvem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ourc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ageRank + WC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14% accuracy in XGBoos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hyperlink w:anchor="fn1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1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unity Detec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7.5% faster fraud ring identific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raph Embedding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0% reduction in false positiv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se features overcome tabular limitations by modeling multi-hop relationships and dynamic networks - critical for detecting modern fraud patterns like synthetic identity fraud</w:t>
      </w:r>
      <w:bookmarkStart w:id="15" w:name="fnref4:2"/>
      <w:bookmarkEnd w:id="15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r>
        <w:rPr>
          <w:rFonts w:eastAsia="inter" w:cs="inter" w:ascii="inter" w:hAnsi="inter"/>
          <w:color w:val="000000"/>
        </w:rPr>
        <w:t xml:space="preserve"> and bust-out schemes</w:t>
      </w:r>
      <w:bookmarkStart w:id="16" w:name="fnref5"/>
      <w:bookmarkEnd w:id="16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7" w:name="fn1"/>
    <w:bookmarkEnd w:id="17"/>
    <w:p>
      <w:pPr>
        <w:numPr>
          <w:ilvl w:val="0"/>
          <w:numId w:val="16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igergraph.com/blog/using-graph-machine-learning-to-improve-fraud-detection-rat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" w:name="fn2"/>
    <w:bookmarkEnd w:id="18"/>
    <w:p>
      <w:pPr>
        <w:numPr>
          <w:ilvl w:val="0"/>
          <w:numId w:val="16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inkurious.com/blog/fraud-detection-machine-learning-graph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" w:name="fn3"/>
    <w:bookmarkEnd w:id="19"/>
    <w:p>
      <w:pPr>
        <w:numPr>
          <w:ilvl w:val="0"/>
          <w:numId w:val="16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ngineering.grab.com/graph-for-fraud-detec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" w:name="fn4"/>
    <w:bookmarkEnd w:id="20"/>
    <w:p>
      <w:pPr>
        <w:numPr>
          <w:ilvl w:val="0"/>
          <w:numId w:val="16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ws.amazon.com/neptune/fraud-graphs-on-aw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" w:name="fn5"/>
    <w:bookmarkEnd w:id="21"/>
    <w:p>
      <w:pPr>
        <w:numPr>
          <w:ilvl w:val="0"/>
          <w:numId w:val="16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safe-graph/graph-fraud-detection-paper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</w:abstractNum>
  <w:abstractNum w:abstractNumId="1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f1cba9c875b5f95546d7699cbc87ab391a204325.png" TargetMode="Internal"/><Relationship Id="rId6" Type="http://schemas.openxmlformats.org/officeDocument/2006/relationships/hyperlink" Target="https://www.tigergraph.com/blog/using-graph-machine-learning-to-improve-fraud-detection-rates/" TargetMode="External"/><Relationship Id="rId7" Type="http://schemas.openxmlformats.org/officeDocument/2006/relationships/hyperlink" Target="https://linkurious.com/blog/fraud-detection-machine-learning-graph/" TargetMode="External"/><Relationship Id="rId8" Type="http://schemas.openxmlformats.org/officeDocument/2006/relationships/hyperlink" Target="https://engineering.grab.com/graph-for-fraud-detection" TargetMode="External"/><Relationship Id="rId9" Type="http://schemas.openxmlformats.org/officeDocument/2006/relationships/hyperlink" Target="https://aws.amazon.com/neptune/fraud-graphs-on-aws/" TargetMode="External"/><Relationship Id="rId10" Type="http://schemas.openxmlformats.org/officeDocument/2006/relationships/hyperlink" Target="https://github.com/safe-graph/graph-fraud-detection-papers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3-20T10:52:53.685Z</dcterms:created>
  <dcterms:modified xsi:type="dcterms:W3CDTF">2025-03-20T10:52:53.685Z</dcterms:modified>
</cp:coreProperties>
</file>